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8A01D" w14:textId="2F3928CE" w:rsidR="006C1851" w:rsidRDefault="006C1193">
      <w:proofErr w:type="spellStart"/>
      <w:r w:rsidRPr="006C1193">
        <w:t>find_</w:t>
      </w:r>
      <w:proofErr w:type="gramStart"/>
      <w:r w:rsidRPr="006C1193">
        <w:t>files</w:t>
      </w:r>
      <w:proofErr w:type="spellEnd"/>
      <w:r w:rsidRPr="006C1193">
        <w:t>(</w:t>
      </w:r>
      <w:proofErr w:type="gramEnd"/>
      <w:r w:rsidRPr="006C1193">
        <w:t>suffix, path)</w:t>
      </w:r>
    </w:p>
    <w:p w14:paraId="2D8EC0C5" w14:textId="77777777" w:rsidR="006C1193" w:rsidRDefault="006C1193">
      <w:r>
        <w:t xml:space="preserve">• at the beginning I define global list </w:t>
      </w:r>
    </w:p>
    <w:p w14:paraId="3EDF42A0" w14:textId="33E9CF7D" w:rsidR="006C1193" w:rsidRDefault="006C1193">
      <w:r>
        <w:t xml:space="preserve">• Then I define recursive </w:t>
      </w:r>
      <w:proofErr w:type="spellStart"/>
      <w:r>
        <w:t>fuction</w:t>
      </w:r>
      <w:proofErr w:type="spellEnd"/>
      <w:r>
        <w:t xml:space="preserve"> which run over each path until it </w:t>
      </w:r>
      <w:proofErr w:type="gramStart"/>
      <w:r>
        <w:t>get</w:t>
      </w:r>
      <w:proofErr w:type="gramEnd"/>
      <w:r>
        <w:t xml:space="preserve"> to file </w:t>
      </w:r>
      <w:proofErr w:type="spellStart"/>
      <w:r>
        <w:t>and than</w:t>
      </w:r>
      <w:proofErr w:type="spellEnd"/>
      <w:r>
        <w:t xml:space="preserve"> it add the file name if it has the right suffix</w:t>
      </w:r>
    </w:p>
    <w:p w14:paraId="2BC9C601" w14:textId="5F21164F" w:rsidR="006C1193" w:rsidRDefault="006C1193">
      <w:r>
        <w:t>• the efficiency of the recursive function Is O(n</w:t>
      </w:r>
      <w:proofErr w:type="gramStart"/>
      <w:r>
        <w:t>) ,</w:t>
      </w:r>
      <w:proofErr w:type="gramEnd"/>
      <w:r>
        <w:t xml:space="preserve"> when the n represent the number of pathway and sub pathway  </w:t>
      </w:r>
    </w:p>
    <w:p w14:paraId="1361B369" w14:textId="77777777" w:rsidR="006C1193" w:rsidRDefault="006C1193"/>
    <w:p w14:paraId="2FC45077" w14:textId="194FB9E7" w:rsidR="006C1193" w:rsidRDefault="006C1193"/>
    <w:p w14:paraId="229B9023" w14:textId="44F5518D" w:rsidR="006C1193" w:rsidRDefault="006C1193"/>
    <w:p w14:paraId="124668F7" w14:textId="32357DEF" w:rsidR="006C1193" w:rsidRDefault="006C1193"/>
    <w:p w14:paraId="492D0820" w14:textId="5F9D8658" w:rsidR="006C1193" w:rsidRDefault="006C1193"/>
    <w:p w14:paraId="2CA12EB2" w14:textId="77777777" w:rsidR="006C1193" w:rsidRDefault="006C1193" w:rsidP="006C1193">
      <w:r>
        <w:t>• I didn’t use data structure in that task</w:t>
      </w:r>
    </w:p>
    <w:p w14:paraId="3937CC30" w14:textId="77777777" w:rsidR="006C1193" w:rsidRDefault="006C1193"/>
    <w:sectPr w:rsidR="006C1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zI3NbS0MLA0NTNQ0lEKTi0uzszPAykwrAUAzvR56ywAAAA="/>
  </w:docVars>
  <w:rsids>
    <w:rsidRoot w:val="00A252A0"/>
    <w:rsid w:val="00671BB1"/>
    <w:rsid w:val="006C1193"/>
    <w:rsid w:val="006C1851"/>
    <w:rsid w:val="008D3272"/>
    <w:rsid w:val="00A2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7DB6A"/>
  <w15:chartTrackingRefBased/>
  <w15:docId w15:val="{7A6799F5-D08B-461A-9E63-CDE1B25ED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671BB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21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</Words>
  <Characters>305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 maman</dc:creator>
  <cp:keywords/>
  <dc:description/>
  <cp:lastModifiedBy>oz maman</cp:lastModifiedBy>
  <cp:revision>2</cp:revision>
  <dcterms:created xsi:type="dcterms:W3CDTF">2021-10-31T16:52:00Z</dcterms:created>
  <dcterms:modified xsi:type="dcterms:W3CDTF">2021-10-31T16:59:00Z</dcterms:modified>
</cp:coreProperties>
</file>